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46291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CB81BF" wp14:editId="233D4C0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AD759" w14:textId="77777777" w:rsidR="00F010F1" w:rsidRPr="003C10FF" w:rsidRDefault="00A6308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C10FF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0E346A7F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CB81B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6C4AD759" w14:textId="77777777" w:rsidR="00F010F1" w:rsidRPr="003C10FF" w:rsidRDefault="00A6308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10FF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3C10FF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C10FF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C10FF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0E346A7F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19AD256" wp14:editId="2B83D14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B009F28" wp14:editId="61E6AB5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32D49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E12721B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34B05A10" w14:textId="77777777" w:rsidR="009909CD" w:rsidRPr="009909CD" w:rsidRDefault="0009687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096874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6C7BF2FF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009F2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932D49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E12721B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34B05A10" w14:textId="77777777" w:rsidR="009909CD" w:rsidRPr="009909CD" w:rsidRDefault="0009687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096874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6C7BF2FF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7362D9E" w14:textId="77777777" w:rsidR="001B2141" w:rsidRDefault="00A6308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94911AF" wp14:editId="33384CED">
                <wp:simplePos x="0" y="0"/>
                <wp:positionH relativeFrom="column">
                  <wp:posOffset>12700</wp:posOffset>
                </wp:positionH>
                <wp:positionV relativeFrom="paragraph">
                  <wp:posOffset>242570</wp:posOffset>
                </wp:positionV>
                <wp:extent cx="5494020" cy="6731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3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A0607" w14:textId="77777777" w:rsidR="00E805E9" w:rsidRPr="00A63089" w:rsidRDefault="00E805E9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</w:pPr>
                            <w:r w:rsidRPr="00A63089"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  <w:t>Narrowing Down College Options</w:t>
                            </w:r>
                          </w:p>
                          <w:p w14:paraId="05660F84" w14:textId="77777777" w:rsidR="00724F5F" w:rsidRPr="00A63089" w:rsidRDefault="00724F5F" w:rsidP="00A6308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Now is the time to follow a more specific path. </w:t>
                            </w:r>
                            <w:r w:rsidR="001B5B1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courage your child to d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ecide whether </w:t>
                            </w:r>
                            <w:r w:rsidR="001B5B1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e or she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want</w:t>
                            </w:r>
                            <w:r w:rsidR="001B5B1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o pursue full-time employment, further education or training (such as </w:t>
                            </w:r>
                            <w:r w:rsidR="00085FD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n apprenticeship,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 technical school, 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wo-year or four-year college), or 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begin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 military career. If </w:t>
                            </w:r>
                            <w:r w:rsidR="00096874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students are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nterested in attending a military academy, </w:t>
                            </w:r>
                            <w:r w:rsidR="00096874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y should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alk to </w:t>
                            </w:r>
                            <w:r w:rsidR="001B5B1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guidance counselor about starting the application process now.</w:t>
                            </w:r>
                          </w:p>
                          <w:p w14:paraId="376DEDAE" w14:textId="77777777" w:rsidR="00085FDE" w:rsidRPr="00A63089" w:rsidRDefault="001B5B1E" w:rsidP="00A63089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ou and your child should</w:t>
                            </w:r>
                            <w:r w:rsidRPr="00A63089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6"/>
                                <w:szCs w:val="26"/>
                              </w:rPr>
                              <w:t xml:space="preserve"> c</w:t>
                            </w:r>
                            <w:r w:rsidR="00724F5F" w:rsidRPr="00A63089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6"/>
                                <w:szCs w:val="26"/>
                              </w:rPr>
                              <w:t>ontinue gathering college information</w:t>
                            </w:r>
                            <w:r w:rsidR="00724F5F" w:rsidRPr="00A63089">
                              <w:rPr>
                                <w:rStyle w:val="Strong"/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085FD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equesting more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on </w:t>
                            </w:r>
                            <w:r w:rsidR="00085FD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llege</w:t>
                            </w:r>
                            <w:r w:rsidR="00096874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’s admission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website</w:t>
                            </w:r>
                            <w:r w:rsidR="00085FD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will help your teen learn more about the college and will let the college know that your child is interested. </w:t>
                            </w:r>
                          </w:p>
                          <w:p w14:paraId="0F4404EE" w14:textId="77777777" w:rsidR="00085FDE" w:rsidRPr="00A63089" w:rsidRDefault="00085FDE" w:rsidP="00A63089">
                            <w:pPr>
                              <w:spacing w:after="0" w:line="240" w:lineRule="auto"/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6"/>
                                <w:szCs w:val="26"/>
                              </w:rPr>
                            </w:pPr>
                          </w:p>
                          <w:p w14:paraId="3F7DD456" w14:textId="77777777" w:rsidR="00E366FE" w:rsidRPr="00A63089" w:rsidRDefault="00085FDE" w:rsidP="00A63089">
                            <w:pPr>
                              <w:spacing w:after="0" w:line="240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6"/>
                                <w:szCs w:val="26"/>
                              </w:rPr>
                              <w:t>To narrow down college options, have your child begin by making a list</w:t>
                            </w:r>
                            <w:r w:rsidR="00096874" w:rsidRPr="00A63089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6"/>
                                <w:szCs w:val="26"/>
                              </w:rPr>
                              <w:t xml:space="preserve"> of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schools that meet criteria and preferences (for example, size, location, cost, academic majors, or special programs). 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Your child should weigh each of the factors according to their importance </w:t>
                            </w:r>
                            <w:r w:rsidR="00096874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n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develop an initial ranking of the schools on </w:t>
                            </w:r>
                            <w:r w:rsidR="00096874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</w:t>
                            </w:r>
                            <w:r w:rsidR="00E366F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ist.</w:t>
                            </w:r>
                            <w:r w:rsidR="00724F5F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5947B1B8" w14:textId="77777777" w:rsidR="00085FDE" w:rsidRPr="00A63089" w:rsidRDefault="00E366FE" w:rsidP="00A63089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courage your teen to g</w:t>
                            </w:r>
                            <w:r w:rsidR="00724F5F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o to college fairs, attend college nights, and speak with college representatives who visit </w:t>
                            </w:r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</w:t>
                            </w:r>
                            <w:r w:rsidR="00724F5F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igh school</w:t>
                            </w:r>
                            <w:r w:rsidR="00085FDE"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 Additionally, you and your child can explore options using these online tools:</w:t>
                            </w:r>
                          </w:p>
                          <w:p w14:paraId="2E79CED0" w14:textId="77777777" w:rsidR="00724F5F" w:rsidRPr="00A63089" w:rsidRDefault="00724F5F" w:rsidP="00A6308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1FFDBC8" w14:textId="77777777" w:rsidR="00096874" w:rsidRPr="00A63089" w:rsidRDefault="00096874" w:rsidP="00A63089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Check out a College: </w:t>
                            </w:r>
                            <w:hyperlink r:id="rId12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checkoutacollege.com</w:t>
                              </w:r>
                            </w:hyperlink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F9F2F72" w14:textId="77777777" w:rsidR="00096874" w:rsidRPr="00A63089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College Navigator: </w:t>
                            </w:r>
                            <w:hyperlink r:id="rId13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nces.ed.gov/collegenavigator</w:t>
                              </w:r>
                            </w:hyperlink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8EBED33" w14:textId="77777777" w:rsidR="00724F5F" w:rsidRPr="00A63089" w:rsidRDefault="00724F5F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BigFuture</w:t>
                            </w:r>
                            <w:proofErr w:type="spellEnd"/>
                            <w:r w:rsidR="00E366FE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:</w:t>
                            </w: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bigfuture.collegeboard.org</w:t>
                              </w:r>
                            </w:hyperlink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DF78DA0" w14:textId="77777777" w:rsidR="00096874" w:rsidRPr="00A63089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Unigo</w:t>
                            </w:r>
                            <w:proofErr w:type="spellEnd"/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15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unigo.com</w:t>
                              </w:r>
                            </w:hyperlink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D0113A2" w14:textId="77777777" w:rsidR="00724F5F" w:rsidRPr="00A63089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ollege Raptor</w:t>
                            </w:r>
                            <w:r w:rsidR="00E366FE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:</w:t>
                            </w: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6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collegeraptor.com</w:t>
                              </w:r>
                            </w:hyperlink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D5B05E5" w14:textId="77777777" w:rsidR="00724F5F" w:rsidRPr="00A63089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appex</w:t>
                            </w:r>
                            <w:proofErr w:type="spellEnd"/>
                            <w:r w:rsidR="00E366FE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:</w:t>
                            </w: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7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cappex.com</w:t>
                              </w:r>
                            </w:hyperlink>
                            <w:r w:rsidRPr="00A63089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7FDE614" w14:textId="77777777" w:rsidR="001B5B1E" w:rsidRDefault="001B5B1E" w:rsidP="00E805E9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911AF" id="Text Box 2" o:spid="_x0000_s1028" type="#_x0000_t202" style="position:absolute;margin-left:1pt;margin-top:19.1pt;width:432.6pt;height:5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FORDwIAAPwDAAAOAAAAZHJzL2Uyb0RvYy54bWysU9tu2zAMfR+wfxD0vthJk7Yx4hRduw4D&#10;ugvQ7gMYWY6FSaImKbGzry8lp1mwvQ17ESiRPOQ5pFY3g9FsL31QaGs+nZScSSuwUXZb8+/PD++u&#10;OQsRbAMaraz5QQZ+s377ZtW7Ss6wQ91IzwjEhqp3Ne9idFVRBNFJA2GCTlpytugNRLr6bdF46And&#10;6GJWlpdFj75xHoUMgV7vRydfZ/y2lSJ+bdsgI9M1p95iPn0+N+ks1iuoth5cp8SxDfiHLgwoS0VP&#10;UPcQge28+gvKKOExYBsnAk2BbauEzByIzbT8g81TB05mLiROcCeZwv+DFV/23zxTTc0vyivOLBga&#10;0rMcInuPA5slfXoXKgp7chQYB3qmOWeuwT2i+BGYxbsO7Fbeeo99J6Gh/qYpszhLHXFCAtn0n7Gh&#10;MrCLmIGG1pskHsnBCJ3mdDjNJrUi6HExX87LGbkE+S6vLqZlmadXQPWa7nyIHyUaloyaexp+hof9&#10;Y4ipHaheQ1I1iw9K67wA2rK+5svFbJETzjxGRdpPrUzNr6niWBOqxPKDbXJyBKVHmwpoe6SdmI6c&#10;47AZssInNTfYHEgHj+M60vcho0P/i7OeVrHm4ecOvORMf7Kk5XI6n6fdzZf54iqp4M89m3MPWEFQ&#10;NY+cjeZdzPs+Ur4lzVuV1UjDGTs5tkwrlkU6foe0w+f3HPX7065fAAAA//8DAFBLAwQUAAYACAAA&#10;ACEAxtVGQd0AAAAJAQAADwAAAGRycy9kb3ducmV2LnhtbEyPT0/DMAzF70h8h8hI3FhCgdGVuhMC&#10;cQVt/JG4ZY3XVjRO1WRr+faYE9xsv6fn3yvXs+/VkcbYBUa4XBhQxHVwHTcIb69PFzmomCw72wcm&#10;hG+KsK5OT0pbuDDxho7b1CgJ4VhYhDalodA61i15GxdhIBZtH0Zvk6xjo91oJwn3vc6MWWpvO5YP&#10;rR3ooaX6a3vwCO/P+8+Pa/PSPPqbYQqz0exXGvH8bL6/A5VoTn9m+MUXdKiEaRcO7KLqETJpkhCu&#10;8gyUyPnyVoad+MxKTroq9f8G1Q8AAAD//wMAUEsBAi0AFAAGAAgAAAAhALaDOJL+AAAA4QEAABMA&#10;AAAAAAAAAAAAAAAAAAAAAFtDb250ZW50X1R5cGVzXS54bWxQSwECLQAUAAYACAAAACEAOP0h/9YA&#10;AACUAQAACwAAAAAAAAAAAAAAAAAvAQAAX3JlbHMvLnJlbHNQSwECLQAUAAYACAAAACEAHOxTkQ8C&#10;AAD8AwAADgAAAAAAAAAAAAAAAAAuAgAAZHJzL2Uyb0RvYy54bWxQSwECLQAUAAYACAAAACEAxtVG&#10;Qd0AAAAJAQAADwAAAAAAAAAAAAAAAABpBAAAZHJzL2Rvd25yZXYueG1sUEsFBgAAAAAEAAQA8wAA&#10;AHMFAAAAAA==&#10;" filled="f" stroked="f">
                <v:textbox>
                  <w:txbxContent>
                    <w:p w14:paraId="541A0607" w14:textId="77777777" w:rsidR="00E805E9" w:rsidRPr="00A63089" w:rsidRDefault="00E805E9" w:rsidP="00E805E9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</w:pPr>
                      <w:r w:rsidRPr="00A63089"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  <w:t>Narrowing Down College Options</w:t>
                      </w:r>
                    </w:p>
                    <w:p w14:paraId="05660F84" w14:textId="77777777" w:rsidR="00724F5F" w:rsidRPr="00A63089" w:rsidRDefault="00724F5F" w:rsidP="00A63089">
                      <w:pPr>
                        <w:pStyle w:val="NormalWeb"/>
                        <w:spacing w:before="0" w:beforeAutospacing="0" w:after="0" w:afterAutospacing="0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Now is the time to follow a more specific path. </w:t>
                      </w:r>
                      <w:r w:rsidR="001B5B1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Encourage your child to d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ecide whether </w:t>
                      </w:r>
                      <w:r w:rsidR="001B5B1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he or she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want</w:t>
                      </w:r>
                      <w:r w:rsidR="001B5B1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o pursue full-time employment, further education or training (such as </w:t>
                      </w:r>
                      <w:r w:rsidR="00085FD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n apprenticeship,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 technical school, 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wo-year or four-year college), or 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begin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 military career. If </w:t>
                      </w:r>
                      <w:r w:rsidR="00096874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students are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nterested in attending a military academy, </w:t>
                      </w:r>
                      <w:r w:rsidR="00096874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y should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alk to </w:t>
                      </w:r>
                      <w:r w:rsidR="001B5B1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guidance counselor about starting the application process now.</w:t>
                      </w:r>
                    </w:p>
                    <w:p w14:paraId="376DEDAE" w14:textId="77777777" w:rsidR="00085FDE" w:rsidRPr="00A63089" w:rsidRDefault="001B5B1E" w:rsidP="00A63089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You and your child should</w:t>
                      </w:r>
                      <w:r w:rsidRPr="00A63089">
                        <w:rPr>
                          <w:rStyle w:val="Strong"/>
                          <w:rFonts w:ascii="Trebuchet MS" w:hAnsi="Trebuchet MS"/>
                          <w:b w:val="0"/>
                          <w:sz w:val="26"/>
                          <w:szCs w:val="26"/>
                        </w:rPr>
                        <w:t xml:space="preserve"> c</w:t>
                      </w:r>
                      <w:r w:rsidR="00724F5F" w:rsidRPr="00A63089">
                        <w:rPr>
                          <w:rStyle w:val="Strong"/>
                          <w:rFonts w:ascii="Trebuchet MS" w:hAnsi="Trebuchet MS"/>
                          <w:b w:val="0"/>
                          <w:sz w:val="26"/>
                          <w:szCs w:val="26"/>
                        </w:rPr>
                        <w:t>ontinue gathering college information</w:t>
                      </w:r>
                      <w:r w:rsidR="00724F5F" w:rsidRPr="00A63089">
                        <w:rPr>
                          <w:rStyle w:val="Strong"/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="00085FD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Requesting more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on </w:t>
                      </w:r>
                      <w:r w:rsidR="00085FD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llege</w:t>
                      </w:r>
                      <w:r w:rsidR="00096874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’s admission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website</w:t>
                      </w:r>
                      <w:r w:rsidR="00085FD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will help your teen learn more about the college and will let the college know that your child is interested. </w:t>
                      </w:r>
                    </w:p>
                    <w:p w14:paraId="0F4404EE" w14:textId="77777777" w:rsidR="00085FDE" w:rsidRPr="00A63089" w:rsidRDefault="00085FDE" w:rsidP="00A63089">
                      <w:pPr>
                        <w:spacing w:after="0" w:line="240" w:lineRule="auto"/>
                        <w:rPr>
                          <w:rStyle w:val="Strong"/>
                          <w:rFonts w:ascii="Trebuchet MS" w:hAnsi="Trebuchet MS"/>
                          <w:b w:val="0"/>
                          <w:sz w:val="26"/>
                          <w:szCs w:val="26"/>
                        </w:rPr>
                      </w:pPr>
                    </w:p>
                    <w:p w14:paraId="3F7DD456" w14:textId="77777777" w:rsidR="00E366FE" w:rsidRPr="00A63089" w:rsidRDefault="00085FDE" w:rsidP="00A63089">
                      <w:pPr>
                        <w:spacing w:after="0" w:line="240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Style w:val="Strong"/>
                          <w:rFonts w:ascii="Trebuchet MS" w:hAnsi="Trebuchet MS"/>
                          <w:b w:val="0"/>
                          <w:sz w:val="26"/>
                          <w:szCs w:val="26"/>
                        </w:rPr>
                        <w:t>To narrow down college options, have your child begin by making a list</w:t>
                      </w:r>
                      <w:r w:rsidR="00096874" w:rsidRPr="00A63089">
                        <w:rPr>
                          <w:rStyle w:val="Strong"/>
                          <w:rFonts w:ascii="Trebuchet MS" w:hAnsi="Trebuchet MS"/>
                          <w:b w:val="0"/>
                          <w:sz w:val="26"/>
                          <w:szCs w:val="26"/>
                        </w:rPr>
                        <w:t xml:space="preserve"> of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schools that meet criteria and preferences (for example, size, location, cost, academic majors, or special programs). 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Your child should weigh each of the factors according to their importance </w:t>
                      </w:r>
                      <w:r w:rsidR="00096874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then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develop an initial ranking of the schools on </w:t>
                      </w:r>
                      <w:r w:rsidR="00096874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the</w:t>
                      </w:r>
                      <w:r w:rsidR="00E366F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ist.</w:t>
                      </w:r>
                      <w:r w:rsidR="00724F5F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5947B1B8" w14:textId="77777777" w:rsidR="00085FDE" w:rsidRPr="00A63089" w:rsidRDefault="00E366FE" w:rsidP="00A63089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Encourage your teen to g</w:t>
                      </w:r>
                      <w:r w:rsidR="00724F5F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o to college fairs, attend college nights, and speak with college representatives who visit </w:t>
                      </w:r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the</w:t>
                      </w:r>
                      <w:r w:rsidR="00724F5F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igh school</w:t>
                      </w:r>
                      <w:r w:rsidR="00085FDE"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>. Additionally, you and your child can explore options using these online tools:</w:t>
                      </w:r>
                    </w:p>
                    <w:p w14:paraId="2E79CED0" w14:textId="77777777" w:rsidR="00724F5F" w:rsidRPr="00A63089" w:rsidRDefault="00724F5F" w:rsidP="00A6308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63089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11FFDBC8" w14:textId="77777777" w:rsidR="00096874" w:rsidRPr="00A63089" w:rsidRDefault="00096874" w:rsidP="00A63089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Check out a College: </w:t>
                      </w:r>
                      <w:hyperlink r:id="rId18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checkoutacollege.com</w:t>
                        </w:r>
                      </w:hyperlink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F9F2F72" w14:textId="77777777" w:rsidR="00096874" w:rsidRPr="00A63089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College Navigator: </w:t>
                      </w:r>
                      <w:hyperlink r:id="rId19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nces.ed.gov/collegenavigator</w:t>
                        </w:r>
                      </w:hyperlink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8EBED33" w14:textId="77777777" w:rsidR="00724F5F" w:rsidRPr="00A63089" w:rsidRDefault="00724F5F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BigFuture</w:t>
                      </w:r>
                      <w:proofErr w:type="spellEnd"/>
                      <w:r w:rsidR="00E366FE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:</w:t>
                      </w: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hyperlink r:id="rId20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bigfuture.collegeboard.org</w:t>
                        </w:r>
                      </w:hyperlink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DF78DA0" w14:textId="77777777" w:rsidR="00096874" w:rsidRPr="00A63089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Unigo</w:t>
                      </w:r>
                      <w:proofErr w:type="spellEnd"/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: </w:t>
                      </w:r>
                      <w:hyperlink r:id="rId21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unigo.com</w:t>
                        </w:r>
                      </w:hyperlink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2D0113A2" w14:textId="77777777" w:rsidR="00724F5F" w:rsidRPr="00A63089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ollege Raptor</w:t>
                      </w:r>
                      <w:r w:rsidR="00E366FE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:</w:t>
                      </w: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hyperlink r:id="rId22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collegeraptor.com</w:t>
                        </w:r>
                      </w:hyperlink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D5B05E5" w14:textId="77777777" w:rsidR="00724F5F" w:rsidRPr="00A63089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appex</w:t>
                      </w:r>
                      <w:proofErr w:type="spellEnd"/>
                      <w:r w:rsidR="00E366FE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:</w:t>
                      </w: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hyperlink r:id="rId23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cappex.com</w:t>
                        </w:r>
                      </w:hyperlink>
                      <w:r w:rsidRPr="00A63089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7FDE614" w14:textId="77777777" w:rsidR="001B5B1E" w:rsidRDefault="001B5B1E" w:rsidP="00E805E9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10F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EBFE96" wp14:editId="259275D8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B22531" w14:textId="77777777" w:rsidR="00CA36F6" w:rsidRPr="003C10FF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BFE96" id="Text Box 8" o:spid="_x0000_s1029" type="#_x0000_t202" style="position:absolute;margin-left:524.75pt;margin-top:512.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WiDqQIAANAFAAAOAAAAZHJzL2Uyb0RvYy54bWysVEtPGzEQvlfqf7B8L5uQEG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N4NBxPRkPOJGSj&#10;ydHxJINfPFs7H+JHRQ1LRMk9epchFeurEJEJVHuVFCyQqavL2pj8SPOizo1na4FOCymVjZNsblbN&#10;Z6o6/mSAX9dzsDEZHXvcsxEiT17ylAP+EsRYtin5ZHQ0yI4tpehdYsamLFQeuG22CbgOoEzFJ6OS&#10;jrFflAbgGae/pp4hRjZZO2lphHqN4Vb/OavXGHd1wCJHJht3xk1tyefqdzh1EFbf+pR1pw/49upO&#10;ZGwXbZ60UT8/C6qeMFaeurUMTl7W6P2VCPFWeOwhJgm3Jd7gow0BfNpSnC3J//gTP+ljPSDlbIO9&#10;Lnn4vhJecWY+WSzO++F4nA5BfoyPjg/x8PuSxb7ErppzwkBhbpFdJpN+ND2pPTUPOEHzFBUiYSVi&#10;l3zRk+exuzY4YVLN51kJq+9EvLJ3TibXCeU02fftg/BuO/4Ri3NN/QUQ0xdb0OkmS0vzVSRd5xVJ&#10;OHeobvHH2ciDvD1x6S7tv7PW8yGe/QQAAP//AwBQSwMEFAAGAAgAAAAhAHyZAZzeAAAACwEAAA8A&#10;AABkcnMvZG93bnJldi54bWxMj81OwzAQhO9IvIO1SNyo80NQCXGqglTECaktB46uvSQR8TrKOm14&#10;e5wTHHdmNDtftZldL844cudJQbpKQCAZbztqFHwcd3drEBw0Wd17QgU/yLCpr68qXVp/oT2eD6ER&#10;sYS41AraEIZSSjYtOs0rPyBF78uPTod4jo20o77EctfLLEkepNMdxQ+tHvClRfN9mJyC7tO85YVk&#10;3u6a7PU5n81xemelbm/m7ROIgHP4C8MyP06HOm46+Yksi15BBAlRTbIiEix+WqSPIE6Lts7vQdaV&#10;/M9Q/wIAAP//AwBQSwECLQAUAAYACAAAACEAtoM4kv4AAADhAQAAEwAAAAAAAAAAAAAAAAAAAAAA&#10;W0NvbnRlbnRfVHlwZXNdLnhtbFBLAQItABQABgAIAAAAIQA4/SH/1gAAAJQBAAALAAAAAAAAAAAA&#10;AAAAAC8BAABfcmVscy8ucmVsc1BLAQItABQABgAIAAAAIQBSmWiDqQIAANAFAAAOAAAAAAAAAAAA&#10;AAAAAC4CAABkcnMvZTJvRG9jLnhtbFBLAQItABQABgAIAAAAIQB8mQGc3gAAAAsBAAAPAAAAAAAA&#10;AAAAAAAAAAMFAABkcnMvZG93bnJldi54bWxQSwUGAAAAAAQABADzAAAADgYAAAAA&#10;" fillcolor="#c59dc3 [1945]" stroked="f" strokeweight=".5pt">
                <v:textbox>
                  <w:txbxContent>
                    <w:p w14:paraId="5AB22531" w14:textId="77777777" w:rsidR="00CA36F6" w:rsidRPr="003C10FF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10FF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BF9F87" wp14:editId="185809DD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FFCA1D" w14:textId="77777777" w:rsidR="008C6CD8" w:rsidRDefault="008C6CD8" w:rsidP="00A63089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8C6CD8">
                              <w:rPr>
                                <w:sz w:val="28"/>
                                <w:szCs w:val="28"/>
                              </w:rPr>
                              <w:t xml:space="preserve">Young adults with a bachelor’s degree earned more than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wice as</w:t>
                            </w:r>
                            <w:r w:rsidRPr="008C6CD8">
                              <w:rPr>
                                <w:sz w:val="28"/>
                                <w:szCs w:val="28"/>
                              </w:rPr>
                              <w:t xml:space="preserve"> much as those without a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high school diploma or GED</w:t>
                            </w:r>
                            <w:r w:rsidRPr="008C6CD8">
                              <w:rPr>
                                <w:sz w:val="28"/>
                                <w:szCs w:val="28"/>
                              </w:rPr>
                              <w:t xml:space="preserve"> ($46,900 vs. $22,900) and </w:t>
                            </w:r>
                            <w:r w:rsidRPr="008C6CD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57% </w:t>
                            </w:r>
                            <w:r w:rsidRPr="008C6CD8">
                              <w:rPr>
                                <w:sz w:val="28"/>
                                <w:szCs w:val="28"/>
                              </w:rPr>
                              <w:t xml:space="preserve">more than young adult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high school </w:t>
                            </w:r>
                            <w:r w:rsidRPr="008C6CD8">
                              <w:rPr>
                                <w:sz w:val="28"/>
                                <w:szCs w:val="28"/>
                              </w:rPr>
                              <w:t xml:space="preserve">completers ($46,900 vs. $30,000). </w:t>
                            </w:r>
                          </w:p>
                          <w:p w14:paraId="00F994FA" w14:textId="77777777" w:rsidR="006207D8" w:rsidRPr="008C6CD8" w:rsidRDefault="006207D8" w:rsidP="00A63089">
                            <w:pPr>
                              <w:pStyle w:val="NoSpacing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F9F87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45FFCA1D" w14:textId="77777777" w:rsidR="008C6CD8" w:rsidRDefault="008C6CD8" w:rsidP="00A63089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r w:rsidRPr="008C6CD8">
                        <w:rPr>
                          <w:sz w:val="28"/>
                          <w:szCs w:val="28"/>
                        </w:rPr>
                        <w:t xml:space="preserve">Young adults with a bachelor’s degree earned more than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twice as</w:t>
                      </w:r>
                      <w:r w:rsidRPr="008C6CD8">
                        <w:rPr>
                          <w:sz w:val="28"/>
                          <w:szCs w:val="28"/>
                        </w:rPr>
                        <w:t xml:space="preserve"> much as those without a </w:t>
                      </w:r>
                      <w:r>
                        <w:rPr>
                          <w:sz w:val="28"/>
                          <w:szCs w:val="28"/>
                        </w:rPr>
                        <w:t>high school diploma or GED</w:t>
                      </w:r>
                      <w:r w:rsidRPr="008C6CD8">
                        <w:rPr>
                          <w:sz w:val="28"/>
                          <w:szCs w:val="28"/>
                        </w:rPr>
                        <w:t xml:space="preserve"> ($46,900 vs. $22,900) and </w:t>
                      </w:r>
                      <w:r w:rsidRPr="008C6CD8">
                        <w:rPr>
                          <w:b/>
                          <w:sz w:val="28"/>
                          <w:szCs w:val="28"/>
                        </w:rPr>
                        <w:t xml:space="preserve">57% </w:t>
                      </w:r>
                      <w:r w:rsidRPr="008C6CD8">
                        <w:rPr>
                          <w:sz w:val="28"/>
                          <w:szCs w:val="28"/>
                        </w:rPr>
                        <w:t xml:space="preserve">more than young adult </w:t>
                      </w:r>
                      <w:r>
                        <w:rPr>
                          <w:sz w:val="28"/>
                          <w:szCs w:val="28"/>
                        </w:rPr>
                        <w:t xml:space="preserve">high school </w:t>
                      </w:r>
                      <w:r w:rsidRPr="008C6CD8">
                        <w:rPr>
                          <w:sz w:val="28"/>
                          <w:szCs w:val="28"/>
                        </w:rPr>
                        <w:t xml:space="preserve">completers ($46,900 vs. $30,000). </w:t>
                      </w:r>
                    </w:p>
                    <w:p w14:paraId="00F994FA" w14:textId="77777777" w:rsidR="006207D8" w:rsidRPr="008C6CD8" w:rsidRDefault="006207D8" w:rsidP="00A63089">
                      <w:pPr>
                        <w:pStyle w:val="NoSpacing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47F14AB" wp14:editId="1A488C2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283B60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7F14A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2283B60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C34CE0A" wp14:editId="40D13FB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988F135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59A5EF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E3AD67E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2437DA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23886B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D95483E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34CE0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988F135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59A5EF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E3AD67E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2437DA9" w14:textId="77777777" w:rsidR="00F35BE3" w:rsidRDefault="00F35BE3" w:rsidP="00874387">
                      <w:pPr>
                        <w:pStyle w:val="NoSpacing"/>
                      </w:pPr>
                    </w:p>
                    <w:p w14:paraId="123886BA" w14:textId="77777777" w:rsidR="00F35BE3" w:rsidRDefault="00F35BE3" w:rsidP="00874387">
                      <w:pPr>
                        <w:pStyle w:val="NoSpacing"/>
                      </w:pPr>
                    </w:p>
                    <w:p w14:paraId="1D95483E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480D12E" w14:textId="77777777" w:rsidR="001B2141" w:rsidRDefault="00A63089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86CA91" wp14:editId="6C15EA26">
                <wp:simplePos x="0" y="0"/>
                <wp:positionH relativeFrom="column">
                  <wp:posOffset>2298700</wp:posOffset>
                </wp:positionH>
                <wp:positionV relativeFrom="paragraph">
                  <wp:posOffset>63500</wp:posOffset>
                </wp:positionV>
                <wp:extent cx="4890135" cy="3949700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49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630CC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6E6AF44D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182B17ED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8418C94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6CA91" id="_x0000_s1033" type="#_x0000_t202" style="position:absolute;margin-left:181pt;margin-top:5pt;width:385.05pt;height:31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K5Y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i+niLk/mZVCcj7fOh48SDYuTkjvyPsHD&#10;4cmHSAeKc0q8zeJGaZ3815Z1JV/MJrOhMNSqisGY5o9+rR07ADUQ9V2FHWcafKDNkm/Slw7pvaGy&#10;hrz5LL+wG86n2/01rlGBGl8rU/I5ZQ/5UET9Ptgq0Qqg9DAn6tqeBI0aDmqGftsn6+7OPm2xOpLC&#10;Doc+p3dJkwbdL8466vGS+597cJIq+GTJpcV4Oo2PIi2ms7sJLdx1ZHsdASsIquSBs2G6DukhDWI+&#10;kJu1SjpH2wcmJ8rUu0mA0zuLj+N6nbJ+/w1WrwAAAP//AwBQSwMEFAAGAAgAAAAhACkEsLXfAAAA&#10;CwEAAA8AAABkcnMvZG93bnJldi54bWxMj81OwzAQhO9IvIO1SNyo86MGFOJUKBI3JESJ4OomSxIS&#10;r03spuHt2Z7oaTX6RrMzxW41k1hw9oMlBfEmAoHU2HagTkH9/nz3AMIHTa2eLKGCX/SwK6+vCp23&#10;9kRvuOxDJziEfK4V9CG4XErf9Gi031iHxOzLzkYHlnMn21mfONxMMomiTBo9EH/otcOqx2bcH42C&#10;pfKvn9V3fF+HH9dt3Vh/bF9GpW5v1qdHEAHX8G+Gc32uDiV3OtgjtV5MCtIs4S2BQcT3bIjTJAZx&#10;UJCljGRZyMsN5R8AAAD//wMAUEsBAi0AFAAGAAgAAAAhALaDOJL+AAAA4QEAABMAAAAAAAAAAAAA&#10;AAAAAAAAAFtDb250ZW50X1R5cGVzXS54bWxQSwECLQAUAAYACAAAACEAOP0h/9YAAACUAQAACwAA&#10;AAAAAAAAAAAAAAAvAQAAX3JlbHMvLnJlbHNQSwECLQAUAAYACAAAACEAZYSuWD0CAABVBAAADgAA&#10;AAAAAAAAAAAAAAAuAgAAZHJzL2Uyb0RvYy54bWxQSwECLQAUAAYACAAAACEAKQSwtd8AAAALAQAA&#10;DwAAAAAAAAAAAAAAAACXBAAAZHJzL2Rvd25yZXYueG1sUEsFBgAAAAAEAAQA8wAAAKMFAAAAAA==&#10;" filled="f" strokecolor="#d9d9d9">
                <v:textbox>
                  <w:txbxContent>
                    <w:p w14:paraId="5F6630CC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6E6AF44D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182B17ED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48418C94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5F1BB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C4ACF7" wp14:editId="572C4EA1">
                <wp:simplePos x="0" y="0"/>
                <wp:positionH relativeFrom="column">
                  <wp:posOffset>9605</wp:posOffset>
                </wp:positionH>
                <wp:positionV relativeFrom="paragraph">
                  <wp:posOffset>255494</wp:posOffset>
                </wp:positionV>
                <wp:extent cx="2184971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971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3120A" w14:textId="77777777" w:rsidR="00C7202C" w:rsidRPr="00A63089" w:rsidRDefault="000E0CED" w:rsidP="00C7202C">
                            <w:pPr>
                              <w:pStyle w:val="Heading1"/>
                              <w:rPr>
                                <w:rFonts w:eastAsia="Times New Roman"/>
                                <w:szCs w:val="26"/>
                              </w:rPr>
                            </w:pPr>
                            <w:r w:rsidRPr="00A6308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MYTH:</w:t>
                            </w:r>
                            <w:r w:rsidRPr="00A63089">
                              <w:rPr>
                                <w:rFonts w:ascii="Myriad Pro" w:hAnsi="Myriad Pro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r w:rsidR="00096874" w:rsidRPr="00A63089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My child</w:t>
                            </w:r>
                            <w:r w:rsidR="008C6CD8" w:rsidRPr="00A63089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can't possibly get a college scholarship because of the competition</w:t>
                            </w:r>
                            <w:r w:rsidR="008C6CD8" w:rsidRPr="00A63089">
                              <w:rPr>
                                <w:rFonts w:ascii="Trebuchet MS" w:hAnsi="Trebuchet MS" w:cs="Arial"/>
                                <w:color w:val="auto"/>
                                <w:szCs w:val="26"/>
                              </w:rPr>
                              <w:t>.</w:t>
                            </w:r>
                          </w:p>
                          <w:p w14:paraId="2547E040" w14:textId="77777777" w:rsidR="000E0CED" w:rsidRPr="00A63089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5172D030" w14:textId="77777777" w:rsidR="00096874" w:rsidRPr="00A63089" w:rsidRDefault="000E0CED" w:rsidP="008C6CD8">
                            <w:pPr>
                              <w:rPr>
                                <w:sz w:val="24"/>
                              </w:rPr>
                            </w:pPr>
                            <w:r w:rsidRPr="00A6308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A6308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A63089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C6CD8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There are a lot of contests and potential awards around, but 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students</w:t>
                            </w:r>
                            <w:r w:rsidR="008C6CD8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have to seek them out. </w:t>
                            </w:r>
                            <w:r w:rsidR="005F1BB9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There are </w:t>
                            </w:r>
                            <w:r w:rsidR="005F1BB9" w:rsidRPr="00A63089">
                              <w:rPr>
                                <w:sz w:val="28"/>
                                <w:szCs w:val="26"/>
                              </w:rPr>
                              <w:t>millions upon millions of scholarship dollars available.</w:t>
                            </w:r>
                            <w:r w:rsidR="005F1BB9" w:rsidRPr="00A63089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3CA9B294" w14:textId="77777777" w:rsidR="008C6CD8" w:rsidRPr="00A63089" w:rsidRDefault="008C6CD8" w:rsidP="008C6CD8">
                            <w:pPr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First, however, 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students</w:t>
                            </w: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have to determine what 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they</w:t>
                            </w: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do well. Scholarship contests aren't just for valedictorians, but for people with particular interests and talents. The opportunities are quite diverse.</w:t>
                            </w:r>
                          </w:p>
                          <w:p w14:paraId="5534BC3E" w14:textId="77777777" w:rsidR="008C6CD8" w:rsidRPr="008C6CD8" w:rsidRDefault="008C6CD8" w:rsidP="008C6CD8">
                            <w:pPr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As 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students</w:t>
                            </w: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search, 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they</w:t>
                            </w: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should be sure to look in 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their</w:t>
                            </w:r>
                            <w:r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own com</w:t>
                            </w:r>
                            <w:r w:rsidR="005F1BB9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munity</w:t>
                            </w:r>
                            <w:r w:rsidR="00096874" w:rsidRPr="00A63089">
                              <w:rPr>
                                <w:rFonts w:cs="Arial"/>
                                <w:sz w:val="28"/>
                                <w:szCs w:val="26"/>
                              </w:rPr>
                              <w:t>. Many of them don't require much more of each student than writing an essay or giving a speech</w:t>
                            </w:r>
                            <w:r w:rsidR="00096874" w:rsidRPr="00096874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4ACF7"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GCgwIAAGoFAAAOAAAAZHJzL2Uyb0RvYy54bWysVMFu2zAMvQ/YPwi6r06ytE2COkXWosOA&#10;Yi3WDj0rstQYk0RNYmJnXz9KttOg26XDLjZFPlLkI6mLy9YatlMh1uBKPj4ZcaachKp2zyX//njz&#10;YcZZROEqYcCpku9V5JfL9+8uGr9QE9iAqVRgFMTFReNLvkH0i6KIcqOsiCfglSOjhmAF0jE8F1UQ&#10;DUW3ppiMRmdFA6HyAaSKkbTXnZEvc3ytlcQ7raNCZkpOuWH+hvxdp2+xvBCL5yD8ppZ9GuIfsrCi&#10;dnTpIdS1QMG2of4jlK1lgAgaTyTYArSupco1UDXj0atqHjbCq1wLkRP9gab4/8LKr7v7wOqq5HPO&#10;nLDUokfVIvsELZsndhofFwR68ATDltTU5UEfSZmKbnWw6U/lMLITz/sDtymYJOVkPJvOz8ecSbLN&#10;x+fT6SyzX7y4+xDxswLLklDyQM3LnIrdbURKhaADJN3m4KY2JjfQONaU/Ozj6Sg7HCzkYVzCqjwK&#10;fZhUUpd6lnBvVMIY901poiJXkBR5CNWVCWwnaHyElMphLj7HJXRCaUriLY49/iWrtzh3dQw3g8OD&#10;s60dhFz9q7SrH0PKusMTkUd1JxHbdZtnYDZ0dg3VnhoeoFuY6OVNTU25FRHvRaANoR7T1uMdfbQB&#10;Ih96ibMNhF9/0yc8DS5ZOWto40oef25FUJyZL45Gej6eTtOK5sP09H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L&#10;puGCgwIAAGoFAAAOAAAAAAAAAAAAAAAAAC4CAABkcnMvZTJvRG9jLnhtbFBLAQItABQABgAIAAAA&#10;IQAzGTED4AAAAAkBAAAPAAAAAAAAAAAAAAAAAN0EAABkcnMvZG93bnJldi54bWxQSwUGAAAAAAQA&#10;BADzAAAA6gUAAAAA&#10;" filled="f" stroked="f" strokeweight=".5pt">
                <v:textbox>
                  <w:txbxContent>
                    <w:p w14:paraId="3F33120A" w14:textId="77777777" w:rsidR="00C7202C" w:rsidRPr="00A63089" w:rsidRDefault="000E0CED" w:rsidP="00C7202C">
                      <w:pPr>
                        <w:pStyle w:val="Heading1"/>
                        <w:rPr>
                          <w:rFonts w:eastAsia="Times New Roman"/>
                          <w:szCs w:val="26"/>
                        </w:rPr>
                      </w:pPr>
                      <w:r w:rsidRPr="00A63089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MYTH:</w:t>
                      </w:r>
                      <w:r w:rsidRPr="00A63089">
                        <w:rPr>
                          <w:rFonts w:ascii="Myriad Pro" w:hAnsi="Myriad Pro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r w:rsidR="00096874" w:rsidRPr="00A63089">
                        <w:rPr>
                          <w:rStyle w:val="NoSpacingChar"/>
                          <w:color w:val="auto"/>
                          <w:szCs w:val="26"/>
                        </w:rPr>
                        <w:t>My child</w:t>
                      </w:r>
                      <w:r w:rsidR="008C6CD8" w:rsidRPr="00A63089">
                        <w:rPr>
                          <w:rStyle w:val="NoSpacingChar"/>
                          <w:color w:val="auto"/>
                          <w:szCs w:val="26"/>
                        </w:rPr>
                        <w:t xml:space="preserve"> can't possibly get a college scholarship because of the competition</w:t>
                      </w:r>
                      <w:r w:rsidR="008C6CD8" w:rsidRPr="00A63089">
                        <w:rPr>
                          <w:rFonts w:ascii="Trebuchet MS" w:hAnsi="Trebuchet MS" w:cs="Arial"/>
                          <w:color w:val="auto"/>
                          <w:szCs w:val="26"/>
                        </w:rPr>
                        <w:t>.</w:t>
                      </w:r>
                    </w:p>
                    <w:p w14:paraId="2547E040" w14:textId="77777777" w:rsidR="000E0CED" w:rsidRPr="00A63089" w:rsidRDefault="000E0CED" w:rsidP="000E0CE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5172D030" w14:textId="77777777" w:rsidR="00096874" w:rsidRPr="00A63089" w:rsidRDefault="000E0CED" w:rsidP="008C6CD8">
                      <w:pPr>
                        <w:rPr>
                          <w:sz w:val="24"/>
                        </w:rPr>
                      </w:pPr>
                      <w:r w:rsidRPr="00A63089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A6308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A63089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8C6CD8"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There are a lot of contests and potential awards around, but 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students</w:t>
                      </w:r>
                      <w:r w:rsidR="008C6CD8"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 have to seek them out. </w:t>
                      </w:r>
                      <w:r w:rsidR="005F1BB9"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There are </w:t>
                      </w:r>
                      <w:r w:rsidR="005F1BB9" w:rsidRPr="00A63089">
                        <w:rPr>
                          <w:sz w:val="28"/>
                          <w:szCs w:val="26"/>
                        </w:rPr>
                        <w:t>millions upon millions of scholarship dollars available.</w:t>
                      </w:r>
                      <w:r w:rsidR="005F1BB9" w:rsidRPr="00A63089">
                        <w:rPr>
                          <w:sz w:val="24"/>
                        </w:rPr>
                        <w:t xml:space="preserve"> </w:t>
                      </w:r>
                    </w:p>
                    <w:p w14:paraId="3CA9B294" w14:textId="77777777" w:rsidR="008C6CD8" w:rsidRPr="00A63089" w:rsidRDefault="008C6CD8" w:rsidP="008C6CD8">
                      <w:pPr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First, however, 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students</w:t>
                      </w: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 have to determine what 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they</w:t>
                      </w: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 do well. Scholarship contests aren't just for valedictorians, but for people with particular interests and talents. The opportunities are quite diverse.</w:t>
                      </w:r>
                    </w:p>
                    <w:p w14:paraId="5534BC3E" w14:textId="77777777" w:rsidR="008C6CD8" w:rsidRPr="008C6CD8" w:rsidRDefault="008C6CD8" w:rsidP="008C6CD8">
                      <w:pPr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As 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students</w:t>
                      </w: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 search, 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they</w:t>
                      </w: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 should be sure to look in 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their</w:t>
                      </w:r>
                      <w:r w:rsidRPr="00A63089">
                        <w:rPr>
                          <w:rFonts w:cs="Arial"/>
                          <w:sz w:val="28"/>
                          <w:szCs w:val="26"/>
                        </w:rPr>
                        <w:t xml:space="preserve"> own com</w:t>
                      </w:r>
                      <w:r w:rsidR="005F1BB9" w:rsidRPr="00A63089">
                        <w:rPr>
                          <w:rFonts w:cs="Arial"/>
                          <w:sz w:val="28"/>
                          <w:szCs w:val="26"/>
                        </w:rPr>
                        <w:t>munity</w:t>
                      </w:r>
                      <w:r w:rsidR="00096874" w:rsidRPr="00A63089">
                        <w:rPr>
                          <w:rFonts w:cs="Arial"/>
                          <w:sz w:val="28"/>
                          <w:szCs w:val="26"/>
                        </w:rPr>
                        <w:t>. Many of them don't require much more of each student than writing an essay or giving a speech</w:t>
                      </w:r>
                      <w:r w:rsidR="00096874" w:rsidRPr="00096874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D15A97" wp14:editId="4F8D467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072B0C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260B486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9E621A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15A97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8072B0C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260B486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9E621A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E58FD3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D54DD8" wp14:editId="07185906">
                <wp:simplePos x="0" y="0"/>
                <wp:positionH relativeFrom="column">
                  <wp:posOffset>2374900</wp:posOffset>
                </wp:positionH>
                <wp:positionV relativeFrom="paragraph">
                  <wp:posOffset>3890010</wp:posOffset>
                </wp:positionV>
                <wp:extent cx="4813935" cy="3850640"/>
                <wp:effectExtent l="0" t="0" r="571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38506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FE650" w14:textId="77777777" w:rsidR="001B2141" w:rsidRPr="00A63089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8"/>
                              </w:rPr>
                            </w:pPr>
                            <w:r w:rsidRPr="00A6308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Student Checklist</w:t>
                            </w:r>
                            <w:r w:rsidRPr="00A63089">
                              <w:rPr>
                                <w:rFonts w:ascii="Myriad Pro" w:hAnsi="Myriad Pro"/>
                                <w:sz w:val="38"/>
                              </w:rPr>
                              <w:t xml:space="preserve"> </w:t>
                            </w:r>
                          </w:p>
                          <w:p w14:paraId="5D437F33" w14:textId="77777777" w:rsidR="00356A1E" w:rsidRPr="00A63089" w:rsidRDefault="00356A1E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A63089">
                              <w:rPr>
                                <w:b/>
                                <w:sz w:val="28"/>
                                <w:szCs w:val="24"/>
                              </w:rPr>
                              <w:t>Look at some college applications</w:t>
                            </w:r>
                            <w:r w:rsidRPr="00A63089">
                              <w:rPr>
                                <w:sz w:val="28"/>
                                <w:szCs w:val="24"/>
                              </w:rPr>
                              <w:t xml:space="preserve"> and consider all of the different pieces of information you will need to compile. </w:t>
                            </w:r>
                          </w:p>
                          <w:p w14:paraId="0173B633" w14:textId="77777777" w:rsidR="00356A1E" w:rsidRPr="00A63089" w:rsidRDefault="00356A1E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A63089">
                              <w:rPr>
                                <w:b/>
                                <w:sz w:val="28"/>
                                <w:szCs w:val="24"/>
                              </w:rPr>
                              <w:t>Make a list of teachers, counselors, employers, and other adults</w:t>
                            </w:r>
                            <w:r w:rsidRPr="00A63089">
                              <w:rPr>
                                <w:sz w:val="28"/>
                                <w:szCs w:val="24"/>
                              </w:rPr>
                              <w:t xml:space="preserve"> whom you might ask to write letters of recommendation for your college applications.</w:t>
                            </w:r>
                          </w:p>
                          <w:p w14:paraId="4F2180DE" w14:textId="77777777" w:rsidR="00A63089" w:rsidRPr="00A63089" w:rsidRDefault="00A63089" w:rsidP="00A63089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4"/>
                              </w:rPr>
                            </w:pPr>
                          </w:p>
                          <w:p w14:paraId="5359A348" w14:textId="77777777" w:rsidR="00854BA0" w:rsidRPr="00A63089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A6308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Family Checklist</w:t>
                            </w:r>
                          </w:p>
                          <w:p w14:paraId="30D9F645" w14:textId="77777777" w:rsidR="00356A1E" w:rsidRPr="00A63089" w:rsidRDefault="00356A1E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Help your teen look at some college applications. </w:t>
                            </w:r>
                            <w:r w:rsidRPr="00A63089">
                              <w:rPr>
                                <w:sz w:val="28"/>
                                <w:szCs w:val="24"/>
                              </w:rPr>
                              <w:t>Start thinking about all of the different pieces of information you will need to compile. </w:t>
                            </w:r>
                          </w:p>
                          <w:p w14:paraId="34C98B3C" w14:textId="77777777" w:rsidR="00356A1E" w:rsidRPr="00A63089" w:rsidRDefault="00356A1E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A63089">
                              <w:rPr>
                                <w:b/>
                                <w:sz w:val="28"/>
                                <w:szCs w:val="24"/>
                              </w:rPr>
                              <w:t>Help your teen make a list of teachers, counselors, employers, and other adults who they might ask to write letters of recommendation</w:t>
                            </w:r>
                            <w:r w:rsidRPr="00A63089">
                              <w:rPr>
                                <w:sz w:val="28"/>
                                <w:szCs w:val="24"/>
                              </w:rPr>
                              <w:t xml:space="preserve"> for their college applications.</w:t>
                            </w:r>
                          </w:p>
                          <w:p w14:paraId="32EF524B" w14:textId="77777777" w:rsidR="005F1BB9" w:rsidRDefault="005F1BB9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234C464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54DD8" id="_x0000_s1036" type="#_x0000_t202" style="position:absolute;margin-left:187pt;margin-top:306.3pt;width:379.05pt;height:303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xeXPQIAAGMEAAAOAAAAZHJzL2Uyb0RvYy54bWysVNtu2zAMfR+wfxD0vti5dYkRp+jSdRjQ&#10;XYB2H8DIcixMEj1JiZ19/Sg5SbPtbdiLId4OyUPSq9veaHaQziu0JR+Pcs6kFVgpuyv5t+eHNwvO&#10;fABbgUYrS36Unt+uX79adW0hJ9igrqRjBGJ90bUlb0JoiyzzopEG/AhbaclYozMQSHS7rHLQEbrR&#10;2STPb7IOXdU6FNJ70t4PRr5O+HUtRfhS114GpktOtYX0dem7jd9svYJi56BtlDiVAf9QhQFlKekF&#10;6h4CsL1Tf0EZJRx6rMNIoMmwrpWQqQfqZpz/0c1TA61MvRA5vr3Q5P8frPh8+OqYqmh2NCkLhmb0&#10;LPvA3mHPJpGervUFeT215Bd6UpNratW3jyi+e2Zx04DdyTvnsGskVFTeOEZmV6EDjo8g2+4TVpQG&#10;9gETUF87E7kjNhih05iOl9HEUgQpZ4vxdDmdcybINl3M85tZGl4GxTm8dT58kGhYfJTc0ewTPBwe&#10;fYjlQHF2idk8alU9KK2TEPdNbrRjB6BNASGkDbMUrveG6h30tHH5aWdITZs1qBdnNaVImxuRUsLf&#10;kmjLupIv55N5ArYYs6cFNCrQFWhlSp6wTjkime9tlVwCKD28KYm2J3YjoQO1od/2wxxTcKR+i9WR&#10;+HY4bD1dKT0adD8562jjS+5/7MFJzvRHSzNbjmfEKQtJmM3fTkhw15bttQWsIKiSB86G5yaks4ps&#10;Wryj2dYqsf5Syalm2uTEzenq4qlcy8nr5d+w/gUAAP//AwBQSwMEFAAGAAgAAAAhAIhG6+fgAAAA&#10;DQEAAA8AAABkcnMvZG93bnJldi54bWxMj8FOwzAQRO9I/IO1SNyo4xSlEOJUCAlViAuUfsA2NolF&#10;vE5tpzV/j3uit1nNaPZNs052ZEftg3EkQSwKYJo6pwz1EnZfr3cPwEJEUjg60hJ+dYB1e33VYK3c&#10;iT71cRt7lkso1ChhiHGqOQ/doC2GhZs0Ze/beYsxn77nyuMpl9uRl0VRcYuG8ocBJ/0y6O5nO1sJ&#10;/MObeVdt3kzYvBu+wkMK6SDl7U16fgIWdYr/YTjjZ3RoM9PezaQCGyUsV/d5S5RQibICdk6IZSmA&#10;7bMqxWMBvG345Yr2DwAA//8DAFBLAQItABQABgAIAAAAIQC2gziS/gAAAOEBAAATAAAAAAAAAAAA&#10;AAAAAAAAAABbQ29udGVudF9UeXBlc10ueG1sUEsBAi0AFAAGAAgAAAAhADj9If/WAAAAlAEAAAsA&#10;AAAAAAAAAAAAAAAALwEAAF9yZWxzLy5yZWxzUEsBAi0AFAAGAAgAAAAhAJm3F5c9AgAAYwQAAA4A&#10;AAAAAAAAAAAAAAAALgIAAGRycy9lMm9Eb2MueG1sUEsBAi0AFAAGAAgAAAAhAIhG6+fgAAAADQEA&#10;AA8AAAAAAAAAAAAAAAAAlwQAAGRycy9kb3ducmV2LnhtbFBLBQYAAAAABAAEAPMAAACkBQAAAAA=&#10;" fillcolor="#e1eee8 [663]" stroked="f">
                <v:textbox>
                  <w:txbxContent>
                    <w:p w14:paraId="5D4FE650" w14:textId="77777777" w:rsidR="001B2141" w:rsidRPr="00A63089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8"/>
                        </w:rPr>
                      </w:pPr>
                      <w:r w:rsidRPr="00A63089">
                        <w:rPr>
                          <w:rFonts w:ascii="Myriad Pro" w:hAnsi="Myriad Pro"/>
                          <w:b/>
                          <w:sz w:val="38"/>
                        </w:rPr>
                        <w:t>Student Checklist</w:t>
                      </w:r>
                      <w:r w:rsidRPr="00A63089">
                        <w:rPr>
                          <w:rFonts w:ascii="Myriad Pro" w:hAnsi="Myriad Pro"/>
                          <w:sz w:val="38"/>
                        </w:rPr>
                        <w:t xml:space="preserve"> </w:t>
                      </w:r>
                    </w:p>
                    <w:p w14:paraId="5D437F33" w14:textId="77777777" w:rsidR="00356A1E" w:rsidRPr="00A63089" w:rsidRDefault="00356A1E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A63089">
                        <w:rPr>
                          <w:b/>
                          <w:sz w:val="28"/>
                          <w:szCs w:val="24"/>
                        </w:rPr>
                        <w:t>Look at some college applications</w:t>
                      </w:r>
                      <w:r w:rsidRPr="00A63089">
                        <w:rPr>
                          <w:sz w:val="28"/>
                          <w:szCs w:val="24"/>
                        </w:rPr>
                        <w:t xml:space="preserve"> and consider all of the different pieces of information you will need to compile. </w:t>
                      </w:r>
                    </w:p>
                    <w:p w14:paraId="0173B633" w14:textId="77777777" w:rsidR="00356A1E" w:rsidRPr="00A63089" w:rsidRDefault="00356A1E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A63089">
                        <w:rPr>
                          <w:b/>
                          <w:sz w:val="28"/>
                          <w:szCs w:val="24"/>
                        </w:rPr>
                        <w:t>Make a list of teachers, counselors, employers, and other adults</w:t>
                      </w:r>
                      <w:r w:rsidRPr="00A63089">
                        <w:rPr>
                          <w:sz w:val="28"/>
                          <w:szCs w:val="24"/>
                        </w:rPr>
                        <w:t xml:space="preserve"> whom you might ask to write letters of recommendation for your college applications.</w:t>
                      </w:r>
                    </w:p>
                    <w:p w14:paraId="4F2180DE" w14:textId="77777777" w:rsidR="00A63089" w:rsidRPr="00A63089" w:rsidRDefault="00A63089" w:rsidP="00A63089">
                      <w:pPr>
                        <w:pStyle w:val="NoSpacing"/>
                        <w:ind w:left="720"/>
                        <w:rPr>
                          <w:sz w:val="28"/>
                          <w:szCs w:val="24"/>
                        </w:rPr>
                      </w:pPr>
                    </w:p>
                    <w:p w14:paraId="5359A348" w14:textId="77777777" w:rsidR="00854BA0" w:rsidRPr="00A63089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A63089">
                        <w:rPr>
                          <w:rFonts w:ascii="Myriad Pro" w:hAnsi="Myriad Pro"/>
                          <w:b/>
                          <w:sz w:val="38"/>
                        </w:rPr>
                        <w:t>Family Checklist</w:t>
                      </w:r>
                    </w:p>
                    <w:p w14:paraId="30D9F645" w14:textId="77777777" w:rsidR="00356A1E" w:rsidRPr="00A63089" w:rsidRDefault="00356A1E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8"/>
                          <w:szCs w:val="24"/>
                        </w:rPr>
                      </w:pPr>
                      <w:r w:rsidRPr="00A63089">
                        <w:rPr>
                          <w:b/>
                          <w:sz w:val="28"/>
                          <w:szCs w:val="24"/>
                        </w:rPr>
                        <w:t xml:space="preserve">Help your teen look at some college applications. </w:t>
                      </w:r>
                      <w:r w:rsidRPr="00A63089">
                        <w:rPr>
                          <w:sz w:val="28"/>
                          <w:szCs w:val="24"/>
                        </w:rPr>
                        <w:t>Start thinking about all of the different pieces of information you will need to compile. </w:t>
                      </w:r>
                    </w:p>
                    <w:p w14:paraId="34C98B3C" w14:textId="77777777" w:rsidR="00356A1E" w:rsidRPr="00A63089" w:rsidRDefault="00356A1E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8"/>
                          <w:szCs w:val="24"/>
                        </w:rPr>
                      </w:pPr>
                      <w:r w:rsidRPr="00A63089">
                        <w:rPr>
                          <w:b/>
                          <w:sz w:val="28"/>
                          <w:szCs w:val="24"/>
                        </w:rPr>
                        <w:t>Help your teen make a list of teachers, counselors, employers, and other adults who they might ask to write letters of recommendation</w:t>
                      </w:r>
                      <w:r w:rsidRPr="00A63089">
                        <w:rPr>
                          <w:sz w:val="28"/>
                          <w:szCs w:val="24"/>
                        </w:rPr>
                        <w:t xml:space="preserve"> for their college applications.</w:t>
                      </w:r>
                    </w:p>
                    <w:p w14:paraId="32EF524B" w14:textId="77777777" w:rsidR="005F1BB9" w:rsidRDefault="005F1BB9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234C464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0FB13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2B92F10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67010" w14:textId="77777777" w:rsidR="00B9747B" w:rsidRDefault="00B974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638C2" w14:textId="77777777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  <w:r w:rsidRPr="00486246">
      <w:rPr>
        <w:rFonts w:ascii="Myriad Pro" w:eastAsia="Calibri" w:hAnsi="Myriad Pro" w:cs="Times New Roman"/>
        <w:noProof/>
        <w:sz w:val="24"/>
        <w:szCs w:val="36"/>
      </w:rPr>
      <w:drawing>
        <wp:inline distT="0" distB="0" distL="0" distR="0" wp14:anchorId="484AD360" wp14:editId="799BE27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D252B77" w14:textId="77777777" w:rsidR="00B9747B" w:rsidRDefault="00B9747B" w:rsidP="00B9747B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45A287" w14:textId="77777777" w:rsidR="00B9747B" w:rsidRDefault="00B97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BF0E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A8D5F7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0ADA0" w14:textId="77777777" w:rsidR="00B9747B" w:rsidRDefault="00B974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CD2E5" w14:textId="77777777" w:rsidR="00B9747B" w:rsidRDefault="00B974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A7C8F" w14:textId="77777777" w:rsidR="00B9747B" w:rsidRDefault="00B974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4E7"/>
    <w:multiLevelType w:val="hybridMultilevel"/>
    <w:tmpl w:val="975A01A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B18DB"/>
    <w:multiLevelType w:val="hybridMultilevel"/>
    <w:tmpl w:val="8FEE2A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27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7"/>
  </w:num>
  <w:num w:numId="11">
    <w:abstractNumId w:val="26"/>
  </w:num>
  <w:num w:numId="12">
    <w:abstractNumId w:val="35"/>
  </w:num>
  <w:num w:numId="13">
    <w:abstractNumId w:val="11"/>
  </w:num>
  <w:num w:numId="14">
    <w:abstractNumId w:val="21"/>
  </w:num>
  <w:num w:numId="15">
    <w:abstractNumId w:val="25"/>
  </w:num>
  <w:num w:numId="16">
    <w:abstractNumId w:val="13"/>
  </w:num>
  <w:num w:numId="17">
    <w:abstractNumId w:val="36"/>
  </w:num>
  <w:num w:numId="18">
    <w:abstractNumId w:val="8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7"/>
  </w:num>
  <w:num w:numId="24">
    <w:abstractNumId w:val="41"/>
  </w:num>
  <w:num w:numId="25">
    <w:abstractNumId w:val="20"/>
  </w:num>
  <w:num w:numId="26">
    <w:abstractNumId w:val="34"/>
  </w:num>
  <w:num w:numId="27">
    <w:abstractNumId w:val="38"/>
  </w:num>
  <w:num w:numId="28">
    <w:abstractNumId w:val="4"/>
  </w:num>
  <w:num w:numId="29">
    <w:abstractNumId w:val="22"/>
  </w:num>
  <w:num w:numId="30">
    <w:abstractNumId w:val="6"/>
  </w:num>
  <w:num w:numId="31">
    <w:abstractNumId w:val="24"/>
  </w:num>
  <w:num w:numId="32">
    <w:abstractNumId w:val="30"/>
  </w:num>
  <w:num w:numId="33">
    <w:abstractNumId w:val="42"/>
  </w:num>
  <w:num w:numId="34">
    <w:abstractNumId w:val="33"/>
  </w:num>
  <w:num w:numId="35">
    <w:abstractNumId w:val="0"/>
  </w:num>
  <w:num w:numId="36">
    <w:abstractNumId w:val="18"/>
  </w:num>
  <w:num w:numId="37">
    <w:abstractNumId w:val="40"/>
  </w:num>
  <w:num w:numId="38">
    <w:abstractNumId w:val="1"/>
  </w:num>
  <w:num w:numId="39">
    <w:abstractNumId w:val="31"/>
  </w:num>
  <w:num w:numId="40">
    <w:abstractNumId w:val="23"/>
  </w:num>
  <w:num w:numId="41">
    <w:abstractNumId w:val="9"/>
  </w:num>
  <w:num w:numId="42">
    <w:abstractNumId w:val="2"/>
  </w:num>
  <w:num w:numId="43">
    <w:abstractNumId w:val="28"/>
  </w:num>
  <w:num w:numId="44">
    <w:abstractNumId w:val="39"/>
  </w:num>
  <w:num w:numId="45">
    <w:abstractNumId w:val="32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WxtDAysjQxNjRT0lEKTi0uzszPAykwrAUAypU4YSwAAAA="/>
  </w:docVars>
  <w:rsids>
    <w:rsidRoot w:val="001B2141"/>
    <w:rsid w:val="00023E72"/>
    <w:rsid w:val="00076C3A"/>
    <w:rsid w:val="00085FDE"/>
    <w:rsid w:val="00096874"/>
    <w:rsid w:val="000C40B8"/>
    <w:rsid w:val="000D20E1"/>
    <w:rsid w:val="000E0CED"/>
    <w:rsid w:val="001733BE"/>
    <w:rsid w:val="001956B9"/>
    <w:rsid w:val="001A6610"/>
    <w:rsid w:val="001B2141"/>
    <w:rsid w:val="001B5B1E"/>
    <w:rsid w:val="001C5D6A"/>
    <w:rsid w:val="001D16DC"/>
    <w:rsid w:val="001D41E3"/>
    <w:rsid w:val="001D5F2E"/>
    <w:rsid w:val="00275C50"/>
    <w:rsid w:val="00287F5E"/>
    <w:rsid w:val="00356A1E"/>
    <w:rsid w:val="00370512"/>
    <w:rsid w:val="003A596D"/>
    <w:rsid w:val="003C10FF"/>
    <w:rsid w:val="003E771B"/>
    <w:rsid w:val="00406591"/>
    <w:rsid w:val="00414D69"/>
    <w:rsid w:val="00436814"/>
    <w:rsid w:val="0045478F"/>
    <w:rsid w:val="0047425E"/>
    <w:rsid w:val="00486246"/>
    <w:rsid w:val="004D131D"/>
    <w:rsid w:val="005326F5"/>
    <w:rsid w:val="00532A29"/>
    <w:rsid w:val="00571AEF"/>
    <w:rsid w:val="005D5656"/>
    <w:rsid w:val="005E3E86"/>
    <w:rsid w:val="005F1BB9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61661"/>
    <w:rsid w:val="00781C88"/>
    <w:rsid w:val="00784F1D"/>
    <w:rsid w:val="00790717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A25076"/>
    <w:rsid w:val="00A51106"/>
    <w:rsid w:val="00A63089"/>
    <w:rsid w:val="00A924DC"/>
    <w:rsid w:val="00AC67ED"/>
    <w:rsid w:val="00B044CD"/>
    <w:rsid w:val="00B53C93"/>
    <w:rsid w:val="00B646B2"/>
    <w:rsid w:val="00B84392"/>
    <w:rsid w:val="00B91A1C"/>
    <w:rsid w:val="00B9747B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E4EC4"/>
    <w:rsid w:val="00E1055A"/>
    <w:rsid w:val="00E366FE"/>
    <w:rsid w:val="00E805E9"/>
    <w:rsid w:val="00F010F1"/>
    <w:rsid w:val="00F03301"/>
    <w:rsid w:val="00F1496E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DB55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yperlink" Target="http://www.checkoutacolleg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unigo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CD98F90-C3DF-43E7-B512-83670CDD5D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3T15:23:00Z</dcterms:created>
  <dcterms:modified xsi:type="dcterms:W3CDTF">2021-11-22T11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